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422A03" w14:textId="02103CAF" w:rsidR="00A61C95" w:rsidRPr="00BF7DD6" w:rsidRDefault="00841CCF" w:rsidP="00A61C95">
      <w:pPr>
        <w:keepNext/>
        <w:keepLines/>
        <w:spacing w:after="0"/>
        <w:ind w:left="-142"/>
        <w:jc w:val="both"/>
        <w:outlineLvl w:val="2"/>
        <w:rPr>
          <w:rFonts w:ascii="Times New Roman" w:eastAsia="Calibri" w:hAnsi="Times New Roman" w:cs="Times New Roman"/>
          <w:b/>
          <w:caps/>
          <w:color w:val="58715C"/>
          <w:sz w:val="24"/>
          <w:szCs w:val="24"/>
        </w:rPr>
      </w:pPr>
      <w:r w:rsidRPr="00BF7DD6">
        <w:rPr>
          <w:rFonts w:ascii="Times New Roman" w:hAnsi="Times New Roman" w:cs="Times New Roman"/>
          <w:b/>
          <w:color w:val="58715C"/>
          <w:sz w:val="24"/>
          <w:szCs w:val="24"/>
        </w:rPr>
        <w:t>Lënda</w:t>
      </w:r>
      <w:r w:rsidR="00A61C95" w:rsidRPr="00BF7DD6">
        <w:rPr>
          <w:rFonts w:ascii="Times New Roman" w:hAnsi="Times New Roman" w:cs="Times New Roman"/>
          <w:b/>
          <w:color w:val="58715C"/>
          <w:sz w:val="24"/>
          <w:szCs w:val="24"/>
        </w:rPr>
        <w:t xml:space="preserve">: Folklori </w:t>
      </w:r>
      <w:r w:rsidR="00742FCA" w:rsidRPr="00BF7DD6">
        <w:rPr>
          <w:rFonts w:ascii="Times New Roman" w:hAnsi="Times New Roman" w:cs="Times New Roman"/>
          <w:b/>
          <w:color w:val="58715C"/>
          <w:sz w:val="24"/>
          <w:szCs w:val="24"/>
        </w:rPr>
        <w:t>i gjuhës</w:t>
      </w:r>
      <w:r w:rsidR="00953D1E" w:rsidRPr="00BF7DD6">
        <w:rPr>
          <w:rFonts w:ascii="Times New Roman" w:hAnsi="Times New Roman" w:cs="Times New Roman"/>
          <w:b/>
          <w:color w:val="58715C"/>
          <w:sz w:val="24"/>
          <w:szCs w:val="24"/>
        </w:rPr>
        <w:t xml:space="preserve"> së sotme</w:t>
      </w:r>
      <w:r w:rsidR="00742FCA" w:rsidRPr="00BF7DD6">
        <w:rPr>
          <w:rFonts w:ascii="Times New Roman" w:hAnsi="Times New Roman" w:cs="Times New Roman"/>
          <w:b/>
          <w:color w:val="58715C"/>
          <w:sz w:val="24"/>
          <w:szCs w:val="24"/>
        </w:rPr>
        <w:t xml:space="preserve"> ballkanike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5235"/>
        <w:gridCol w:w="5295"/>
      </w:tblGrid>
      <w:tr w:rsidR="00A61C95" w:rsidRPr="00BF7DD6" w14:paraId="33248FA5" w14:textId="77777777" w:rsidTr="00A87240">
        <w:trPr>
          <w:trHeight w:val="34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555269FD" w14:textId="77777777" w:rsidR="00A61C95" w:rsidRPr="00BF7DD6" w:rsidRDefault="00A61C95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Informata bazë për lëndën</w:t>
            </w:r>
          </w:p>
        </w:tc>
        <w:tc>
          <w:tcPr>
            <w:tcW w:w="529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55B8F1E4" w14:textId="77777777" w:rsidR="00A61C95" w:rsidRPr="00BF7DD6" w:rsidRDefault="00A61C95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1C95" w:rsidRPr="00BF7DD6" w14:paraId="22963678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CA7824A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jësia akademik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13E0016" w14:textId="7C51BA11" w:rsidR="00A61C95" w:rsidRPr="00BF7DD6" w:rsidRDefault="00D1263F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1263F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Departamenti i Ballkanistikës</w:t>
            </w:r>
          </w:p>
        </w:tc>
      </w:tr>
      <w:tr w:rsidR="00A61C95" w:rsidRPr="00BF7DD6" w14:paraId="5766EDD9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7B45156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itull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BA155D7" w14:textId="51A40EF9" w:rsidR="00A61C95" w:rsidRPr="00BF7DD6" w:rsidRDefault="00742FCA" w:rsidP="00A61C95">
            <w:pPr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lklori i gjuhës ballkanike</w:t>
            </w:r>
          </w:p>
        </w:tc>
      </w:tr>
      <w:tr w:rsidR="00A61C95" w:rsidRPr="00BF7DD6" w14:paraId="2E2DBC8A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2BF8862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vel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8DFD651" w14:textId="77777777" w:rsidR="00A61C95" w:rsidRPr="00BF7DD6" w:rsidRDefault="00A61C95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</w:t>
            </w:r>
          </w:p>
        </w:tc>
      </w:tr>
      <w:tr w:rsidR="00A61C95" w:rsidRPr="00BF7DD6" w14:paraId="387C5760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BA6CF2E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tus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966D168" w14:textId="1BE96340" w:rsidR="00A61C95" w:rsidRPr="00BF7DD6" w:rsidRDefault="00A61C95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gjedhore</w:t>
            </w:r>
          </w:p>
        </w:tc>
      </w:tr>
      <w:tr w:rsidR="00A61C95" w:rsidRPr="00BF7DD6" w14:paraId="7D265482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530DA7D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ti i studimeve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E3AB45F" w14:textId="1C62F8C7" w:rsidR="00A61C95" w:rsidRPr="00BF7DD6" w:rsidRDefault="00A61C95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ti II | Semestri II</w:t>
            </w:r>
            <w:r w:rsidR="00953D1E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</w:t>
            </w:r>
          </w:p>
        </w:tc>
      </w:tr>
      <w:tr w:rsidR="00A61C95" w:rsidRPr="00BF7DD6" w14:paraId="662A98D4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28501AD" w14:textId="249944FA" w:rsidR="00A61C95" w:rsidRPr="00BF7DD6" w:rsidRDefault="00841CCF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ndi</w:t>
            </w:r>
            <w:r w:rsidR="00A61C95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 orëve në javë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39E2CD5" w14:textId="4D2E7037" w:rsidR="00A61C95" w:rsidRPr="00BF7DD6" w:rsidRDefault="00A61C95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+0</w:t>
            </w:r>
          </w:p>
        </w:tc>
      </w:tr>
      <w:tr w:rsidR="00A61C95" w:rsidRPr="00BF7DD6" w14:paraId="2B71E468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B35F8BA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redi ECT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093A6C7" w14:textId="77777777" w:rsidR="00A61C95" w:rsidRPr="00BF7DD6" w:rsidRDefault="00A61C95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A61C95" w:rsidRPr="00BF7DD6" w14:paraId="4064D376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B542187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ha/Vend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5971746" w14:textId="77777777" w:rsidR="00A61C95" w:rsidRPr="00BF7DD6" w:rsidRDefault="00A61C95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1C95" w:rsidRPr="00BF7DD6" w14:paraId="7FE53CB3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7113998" w14:textId="485427E0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igjërues/e </w:t>
            </w:r>
            <w:r w:rsidR="000320E9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/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ADB735A" w14:textId="732B4E29" w:rsidR="00A61C95" w:rsidRPr="00BF7DD6" w:rsidRDefault="00ED6E39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rof. ass. dr. Mimoza Hasani-Pllana</w:t>
            </w:r>
          </w:p>
        </w:tc>
      </w:tr>
      <w:tr w:rsidR="00A61C95" w:rsidRPr="00BF7DD6" w14:paraId="62F07563" w14:textId="77777777" w:rsidTr="00A87240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856ACB8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formata kontakti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02CD4E7" w14:textId="0AE3D0D2" w:rsidR="00A61C95" w:rsidRPr="00BF7DD6" w:rsidRDefault="00C5689B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hyperlink r:id="rId7" w:history="1">
              <w:r w:rsidR="00ED6E39" w:rsidRPr="0079460B">
                <w:rPr>
                  <w:rStyle w:val="Hyperlink"/>
                  <w:rFonts w:ascii="Times New Roman" w:eastAsia="Calibri" w:hAnsi="Times New Roman" w:cs="Times New Roman"/>
                  <w:sz w:val="24"/>
                  <w:szCs w:val="24"/>
                </w:rPr>
                <w:t>mimoza.hasani@uni-pr.edu</w:t>
              </w:r>
            </w:hyperlink>
            <w:r w:rsidR="00ED6E39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A61C95" w:rsidRPr="00BF7DD6" w14:paraId="261E9528" w14:textId="77777777" w:rsidTr="00A87240">
        <w:trPr>
          <w:trHeight w:val="4948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DD43E24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ërshkrimi i lëndës:</w:t>
            </w:r>
          </w:p>
        </w:tc>
        <w:tc>
          <w:tcPr>
            <w:tcW w:w="529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260C97E" w14:textId="2616C9D3" w:rsidR="00A61C95" w:rsidRPr="00BF7DD6" w:rsidRDefault="00A61C95" w:rsidP="000320E9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Qëllimi i </w:t>
            </w:r>
            <w:r w:rsidR="000320E9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ësaj lënde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është të njoftojë studentët me disa karakteristika themelore të</w:t>
            </w:r>
            <w:r w:rsidR="000320E9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etërsisë popullore të shkruar 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ë gjuhët </w:t>
            </w:r>
            <w:r w:rsidR="00BF7DD6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 sotme Ballkanike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 Kjo lëndë përfshin gjinitë si poetike ashtu edhe prozaike, si dhe informon studentët për nën-</w:t>
            </w:r>
            <w:r w:rsidR="00D04B0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hanre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ë ndryshme të letërsisë gojore. Lënda ofron një </w:t>
            </w:r>
            <w:r w:rsidR="000320E9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sqyrë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ë shkurtër të poezisë lirike, epike dhe epiko-lirike (</w:t>
            </w:r>
            <w:r w:rsidR="000320E9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ezi rituale, poezi me motive fetare,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o</w:t>
            </w:r>
            <w:r w:rsidR="000320E9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zi dashurie, poema patriotike; balada,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oema epike heroike). Lënda po ashtu ofron një përmbledhje të gjinive tregimtare (përralla popullore, përralla, anek</w:t>
            </w:r>
            <w:r w:rsidR="000320E9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ota, fabula, magji, mallkime e betime, dolli 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 bekime, gjëegjëza, fjalë të urta, thënie). Kjo lëndë u mundëson studentëve të shikojnë arketipet, besimet, traditën dhe vlerat e një komuniteti në perspektivë diakronike dhe veprat e tij letrare popullore. </w:t>
            </w:r>
          </w:p>
        </w:tc>
      </w:tr>
      <w:tr w:rsidR="00A61C95" w:rsidRPr="00BF7DD6" w14:paraId="3FC2F123" w14:textId="77777777" w:rsidTr="00330A67">
        <w:trPr>
          <w:trHeight w:val="751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7E4CE3B6" w14:textId="77777777" w:rsidR="00A61C95" w:rsidRPr="00BF7DD6" w:rsidRDefault="00A61C95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ëllimet e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66C8C88F" w14:textId="12CEEAD4" w:rsidR="00A61C95" w:rsidRPr="00BF7DD6" w:rsidRDefault="00A61C95" w:rsidP="000320E9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ëllimi kryesor i kësaj lënde është të njoftojë studentët me letërsinë gojore, proz</w:t>
            </w:r>
            <w:r w:rsidR="000320E9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ën 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 gjinitë poetike dhe klasifikimin e tyre, si dhe vargjet e veçanta lirike, epike dhe epiko-lirike, si dhe tregimet popullore, përrallat, </w:t>
            </w:r>
            <w:r w:rsidR="000320E9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rëfenjat me kafshë, anekdotat, magjitë, mallkime e betime, dolli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 bekime, gjëegjëza, fjalë të urta, thënie. Kjo lëndë mëton që studentët të kuptojnë arketipet, besimet, traditën dhe vlerat e një komuniteti 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në këndvështrimin e tij diakronik, si dhe rrethanat sociopolitike në të cilat u shfaqën.</w:t>
            </w:r>
          </w:p>
        </w:tc>
      </w:tr>
    </w:tbl>
    <w:p w14:paraId="34A9A7BA" w14:textId="77777777" w:rsidR="00A61C95" w:rsidRPr="00BF7DD6" w:rsidRDefault="00A61C95" w:rsidP="00A61C95">
      <w:pPr>
        <w:spacing w:after="0"/>
        <w:ind w:left="-718" w:right="11185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3186"/>
        <w:gridCol w:w="1902"/>
        <w:gridCol w:w="86"/>
        <w:gridCol w:w="3253"/>
        <w:gridCol w:w="2036"/>
        <w:gridCol w:w="67"/>
      </w:tblGrid>
      <w:tr w:rsidR="00A61C95" w:rsidRPr="00BF7DD6" w14:paraId="62837D67" w14:textId="77777777" w:rsidTr="00BF7DD6">
        <w:trPr>
          <w:trHeight w:val="628"/>
        </w:trPr>
        <w:tc>
          <w:tcPr>
            <w:tcW w:w="5174" w:type="dxa"/>
            <w:gridSpan w:val="3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B946681" w14:textId="1020F4DE" w:rsidR="00A61C95" w:rsidRPr="00BF7DD6" w:rsidRDefault="00A61C95" w:rsidP="000320E9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zultatet e pritura të </w:t>
            </w:r>
            <w:r w:rsidR="000320E9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ë nxënit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5356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72D5E32" w14:textId="597E1371" w:rsidR="00A61C95" w:rsidRPr="00BF7DD6" w:rsidRDefault="000320E9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 rastin e përfundimit</w:t>
            </w:r>
            <w:r w:rsidR="00A61C95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ë kësaj lënde, studentët do të jenë në gjendje të:</w:t>
            </w:r>
          </w:p>
        </w:tc>
      </w:tr>
      <w:tr w:rsidR="00166170" w:rsidRPr="00BF7DD6" w14:paraId="3C1A6C23" w14:textId="77777777" w:rsidTr="00BF7DD6">
        <w:trPr>
          <w:trHeight w:val="628"/>
        </w:trPr>
        <w:tc>
          <w:tcPr>
            <w:tcW w:w="5174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47AF05C" w14:textId="77777777" w:rsidR="00166170" w:rsidRPr="00BF7DD6" w:rsidRDefault="00166170" w:rsidP="000320E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B63BB6E" w14:textId="30F2185F" w:rsidR="00166170" w:rsidRPr="00BF7DD6" w:rsidRDefault="00166170" w:rsidP="00A61C9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 xml:space="preserve">- Të kuptojnë temat, motivet e fushat kryesore të pranishme në letërsinë popullore në gjuhët 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 sotme Ballkanike</w:t>
            </w:r>
          </w:p>
        </w:tc>
      </w:tr>
      <w:tr w:rsidR="00166170" w:rsidRPr="00BF7DD6" w14:paraId="5D1CFA5D" w14:textId="77777777" w:rsidTr="00BF7DD6">
        <w:trPr>
          <w:trHeight w:val="628"/>
        </w:trPr>
        <w:tc>
          <w:tcPr>
            <w:tcW w:w="5174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DF8B5DB" w14:textId="77777777" w:rsidR="00166170" w:rsidRPr="00BF7DD6" w:rsidRDefault="00166170" w:rsidP="000320E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9654536" w14:textId="59819846" w:rsidR="00166170" w:rsidRPr="00BF7DD6" w:rsidRDefault="00166170" w:rsidP="00A61C9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- Të kuptojnë traditën, arketipet dhe vlerat e një komuniteti përmes letërsisë së tij popullore;</w:t>
            </w:r>
          </w:p>
        </w:tc>
      </w:tr>
      <w:tr w:rsidR="00166170" w:rsidRPr="00BF7DD6" w14:paraId="3CF39462" w14:textId="77777777" w:rsidTr="00BF7DD6">
        <w:trPr>
          <w:trHeight w:val="628"/>
        </w:trPr>
        <w:tc>
          <w:tcPr>
            <w:tcW w:w="5174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19171AF" w14:textId="77777777" w:rsidR="00166170" w:rsidRPr="00BF7DD6" w:rsidRDefault="00166170" w:rsidP="000320E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3C30DC2" w14:textId="240DA320" w:rsidR="00166170" w:rsidRPr="00BF7DD6" w:rsidRDefault="00166170" w:rsidP="00A61C9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- Të kuptojnë rrethanat sociopolitike në të cilat u shfaqën veprat letrare popullore.</w:t>
            </w:r>
          </w:p>
        </w:tc>
      </w:tr>
      <w:tr w:rsidR="00166170" w:rsidRPr="00BF7DD6" w14:paraId="0E3E8CDF" w14:textId="77777777" w:rsidTr="00BF7DD6">
        <w:trPr>
          <w:trHeight w:val="628"/>
        </w:trPr>
        <w:tc>
          <w:tcPr>
            <w:tcW w:w="5174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07F958C" w14:textId="77777777" w:rsidR="00166170" w:rsidRPr="00BF7DD6" w:rsidRDefault="00166170" w:rsidP="000320E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9990416" w14:textId="671973F9" w:rsidR="00166170" w:rsidRPr="00BF7DD6" w:rsidRDefault="00820359" w:rsidP="005E3DA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 xml:space="preserve">- Të kenë një panoramë më të gjerë të traditës së popujve </w:t>
            </w:r>
            <w:bookmarkStart w:id="0" w:name="_GoBack"/>
            <w:bookmarkEnd w:id="0"/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në Ballkan në të kaluarën;</w:t>
            </w:r>
          </w:p>
        </w:tc>
      </w:tr>
      <w:tr w:rsidR="00A61C95" w:rsidRPr="00BF7DD6" w14:paraId="499FF7FF" w14:textId="77777777" w:rsidTr="00BF7DD6">
        <w:trPr>
          <w:trHeight w:val="462"/>
        </w:trPr>
        <w:tc>
          <w:tcPr>
            <w:tcW w:w="5174" w:type="dxa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696EBF11" w14:textId="77777777" w:rsidR="00A61C95" w:rsidRPr="00BF7DD6" w:rsidRDefault="00A61C95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8A4E988" w14:textId="08603B24" w:rsidR="00A61C95" w:rsidRPr="00BF7DD6" w:rsidRDefault="00A61C95" w:rsidP="00A61C95">
            <w:pPr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 xml:space="preserve">- Të shpjegojnë gjinitë e ndryshme të letërsisë gojore në gjuhët </w:t>
            </w:r>
            <w:r w:rsidR="00BF7DD6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 sotme Ballkanike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</w:tr>
      <w:tr w:rsidR="00820359" w:rsidRPr="00BF7DD6" w14:paraId="0AEA251C" w14:textId="77777777" w:rsidTr="00820359">
        <w:trPr>
          <w:trHeight w:val="730"/>
        </w:trPr>
        <w:tc>
          <w:tcPr>
            <w:tcW w:w="5174" w:type="dxa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18F9D991" w14:textId="77777777" w:rsidR="00820359" w:rsidRPr="00BF7DD6" w:rsidRDefault="00820359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56" w:type="dxa"/>
            <w:gridSpan w:val="3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C9D5CA"/>
          </w:tcPr>
          <w:p w14:paraId="441C40AE" w14:textId="62868A6C" w:rsidR="00820359" w:rsidRPr="00BF7DD6" w:rsidRDefault="00820359" w:rsidP="00A61C95">
            <w:pPr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- Të klasifikojë gjinitë e poezisë dhe prozës në nën-gjini;</w:t>
            </w:r>
          </w:p>
        </w:tc>
      </w:tr>
      <w:tr w:rsidR="00A61C95" w:rsidRPr="00BF7DD6" w14:paraId="44A7B566" w14:textId="77777777" w:rsidTr="00BF7DD6">
        <w:trPr>
          <w:trHeight w:val="340"/>
        </w:trPr>
        <w:tc>
          <w:tcPr>
            <w:tcW w:w="10530" w:type="dxa"/>
            <w:gridSpan w:val="6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0A67A167" w14:textId="77777777" w:rsidR="00A61C95" w:rsidRPr="00BF7DD6" w:rsidRDefault="00A61C95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Ngarkesa e punës së studentëve (e cila duhet të korrespondojë me rezultatet e të nxënit)</w:t>
            </w:r>
          </w:p>
        </w:tc>
      </w:tr>
      <w:tr w:rsidR="00BF7DD6" w:rsidRPr="00582D87" w14:paraId="2AC82670" w14:textId="77777777" w:rsidTr="00BF7DD6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C7F9013" w14:textId="77777777" w:rsidR="00BF7DD6" w:rsidRPr="00582D87" w:rsidRDefault="00BF7D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Aktiviteti </w:t>
            </w:r>
          </w:p>
        </w:tc>
        <w:tc>
          <w:tcPr>
            <w:tcW w:w="3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4C6D124" w14:textId="77777777" w:rsidR="00BF7DD6" w:rsidRPr="00582D87" w:rsidRDefault="00BF7DD6" w:rsidP="00CB560B">
            <w:pPr>
              <w:tabs>
                <w:tab w:val="center" w:pos="696"/>
                <w:tab w:val="center" w:pos="230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ab/>
              <w:t>Orë mësimore</w:t>
            </w: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ab/>
              <w:t>Ditë/Javë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2A521A50" w14:textId="77777777" w:rsidR="00BF7DD6" w:rsidRPr="00582D87" w:rsidRDefault="00BF7D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Gjithsej</w:t>
            </w:r>
          </w:p>
        </w:tc>
      </w:tr>
      <w:tr w:rsidR="00BF7DD6" w:rsidRPr="00582D87" w14:paraId="7289C68C" w14:textId="77777777" w:rsidTr="00BF7DD6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B775314" w14:textId="77777777" w:rsidR="00BF7DD6" w:rsidRPr="00582D87" w:rsidRDefault="00BF7D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Ligjëratat </w:t>
            </w:r>
          </w:p>
        </w:tc>
        <w:tc>
          <w:tcPr>
            <w:tcW w:w="3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BBB0F8B" w14:textId="77777777" w:rsidR="00BF7DD6" w:rsidRPr="00582D87" w:rsidRDefault="00BF7DD6" w:rsidP="00CB560B">
            <w:pPr>
              <w:tabs>
                <w:tab w:val="center" w:pos="61"/>
                <w:tab w:val="center" w:pos="1974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2                                    15                                                 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25002D7" w14:textId="77777777" w:rsidR="00BF7DD6" w:rsidRPr="00582D87" w:rsidRDefault="00BF7D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22.5</w:t>
            </w:r>
          </w:p>
        </w:tc>
      </w:tr>
      <w:tr w:rsidR="00BF7DD6" w:rsidRPr="00582D87" w14:paraId="3A726E7C" w14:textId="77777777" w:rsidTr="00BF7DD6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A92DDE6" w14:textId="77777777" w:rsidR="00BF7DD6" w:rsidRPr="00582D87" w:rsidRDefault="00BF7D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Teori/Punë në laborator/Ushtrime</w:t>
            </w:r>
          </w:p>
        </w:tc>
        <w:tc>
          <w:tcPr>
            <w:tcW w:w="3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F578FE7" w14:textId="77777777" w:rsidR="00BF7DD6" w:rsidRPr="00582D87" w:rsidRDefault="00BF7D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3D387878" w14:textId="77777777" w:rsidR="00BF7DD6" w:rsidRPr="00582D87" w:rsidRDefault="00BF7D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7DD6" w:rsidRPr="00582D87" w14:paraId="0BF3167D" w14:textId="77777777" w:rsidTr="00BF7DD6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3054B2F" w14:textId="77777777" w:rsidR="00BF7DD6" w:rsidRPr="00582D87" w:rsidRDefault="00BF7D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Punë praktike</w:t>
            </w:r>
          </w:p>
        </w:tc>
        <w:tc>
          <w:tcPr>
            <w:tcW w:w="3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D223680" w14:textId="77777777" w:rsidR="00BF7DD6" w:rsidRPr="00582D87" w:rsidRDefault="00BF7DD6" w:rsidP="00CB560B">
            <w:pPr>
              <w:tabs>
                <w:tab w:val="center" w:pos="62"/>
                <w:tab w:val="center" w:pos="1974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491799B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7DD6" w:rsidRPr="00582D87" w14:paraId="114F209C" w14:textId="77777777" w:rsidTr="00BF7DD6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7B27189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Përgatitje për test intermediar</w:t>
            </w:r>
          </w:p>
        </w:tc>
        <w:tc>
          <w:tcPr>
            <w:tcW w:w="3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3BA4A1E" w14:textId="77777777" w:rsidR="00BF7DD6" w:rsidRPr="00582D87" w:rsidRDefault="00BF7D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10                                    1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CBA4752" w14:textId="77777777" w:rsidR="00BF7DD6" w:rsidRPr="00582D87" w:rsidRDefault="00BF7D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10         </w:t>
            </w:r>
          </w:p>
        </w:tc>
      </w:tr>
      <w:tr w:rsidR="00BF7DD6" w:rsidRPr="00582D87" w14:paraId="0C11AAAB" w14:textId="77777777" w:rsidTr="00BF7DD6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3A2B20D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Konsultime me mësimdhënësin</w:t>
            </w:r>
          </w:p>
        </w:tc>
        <w:tc>
          <w:tcPr>
            <w:tcW w:w="3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33956B19" w14:textId="77777777" w:rsidR="00BF7DD6" w:rsidRPr="00582D87" w:rsidRDefault="00BF7DD6" w:rsidP="00CB560B">
            <w:pPr>
              <w:tabs>
                <w:tab w:val="center" w:pos="153"/>
                <w:tab w:val="center" w:pos="1914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10 min.                         15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63A77C6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2.5    </w:t>
            </w:r>
          </w:p>
        </w:tc>
      </w:tr>
      <w:tr w:rsidR="00BF7DD6" w:rsidRPr="00582D87" w14:paraId="6F29C4AC" w14:textId="77777777" w:rsidTr="00BF7DD6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CCD1D64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Puna në terren</w:t>
            </w:r>
          </w:p>
        </w:tc>
        <w:tc>
          <w:tcPr>
            <w:tcW w:w="3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3ED52CF" w14:textId="77777777" w:rsidR="00BF7DD6" w:rsidRPr="00582D87" w:rsidRDefault="00BF7DD6" w:rsidP="00CB560B">
            <w:pPr>
              <w:tabs>
                <w:tab w:val="center" w:pos="62"/>
                <w:tab w:val="center" w:pos="1914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28E7BA2" w14:textId="77777777" w:rsidR="00BF7DD6" w:rsidRPr="00582D87" w:rsidRDefault="00BF7D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7DD6" w:rsidRPr="00582D87" w14:paraId="3A91D3DA" w14:textId="77777777" w:rsidTr="00BF7DD6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06AFDFC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Testi, punimi i seminarit</w:t>
            </w:r>
          </w:p>
        </w:tc>
        <w:tc>
          <w:tcPr>
            <w:tcW w:w="3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39E7DFF" w14:textId="3615EDAA" w:rsidR="00BF7DD6" w:rsidRPr="00582D87" w:rsidRDefault="00BF7D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2                           </w:t>
            </w:r>
            <w:r w:rsidR="00C14878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        2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254641F" w14:textId="77777777" w:rsidR="00BF7DD6" w:rsidRPr="00582D87" w:rsidRDefault="00BF7D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4          </w:t>
            </w:r>
          </w:p>
        </w:tc>
      </w:tr>
      <w:tr w:rsidR="00BF7DD6" w:rsidRPr="00582D87" w14:paraId="3FD9869D" w14:textId="77777777" w:rsidTr="00BF7DD6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7791CD4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Detyrë shtëpie</w:t>
            </w:r>
          </w:p>
        </w:tc>
        <w:tc>
          <w:tcPr>
            <w:tcW w:w="3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C53A132" w14:textId="77777777" w:rsidR="00BF7DD6" w:rsidRPr="00582D87" w:rsidRDefault="00BF7DD6" w:rsidP="00CB560B">
            <w:pPr>
              <w:tabs>
                <w:tab w:val="center" w:pos="62"/>
                <w:tab w:val="center" w:pos="1975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1.5                                  15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3F5BCD23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22.5       </w:t>
            </w:r>
          </w:p>
        </w:tc>
      </w:tr>
      <w:tr w:rsidR="00BF7DD6" w:rsidRPr="00582D87" w14:paraId="4B8971C1" w14:textId="77777777" w:rsidTr="00BF7DD6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70E1924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Mësimi individual (në bibliotekë apo në shtëpi)</w:t>
            </w:r>
          </w:p>
        </w:tc>
        <w:tc>
          <w:tcPr>
            <w:tcW w:w="3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2E74755" w14:textId="77777777" w:rsidR="00BF7DD6" w:rsidRPr="00582D87" w:rsidRDefault="00BF7D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2.5                                   15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DA845C5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37.5           </w:t>
            </w:r>
          </w:p>
        </w:tc>
      </w:tr>
      <w:tr w:rsidR="00BF7DD6" w:rsidRPr="00582D87" w14:paraId="1014F01F" w14:textId="77777777" w:rsidTr="00BF7DD6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2DDD51F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Përgatitja për provimin final </w:t>
            </w:r>
          </w:p>
        </w:tc>
        <w:tc>
          <w:tcPr>
            <w:tcW w:w="3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3460890" w14:textId="30E8FD98" w:rsidR="00BF7DD6" w:rsidRPr="00582D87" w:rsidRDefault="00BF7D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8                          </w:t>
            </w:r>
            <w:r w:rsidR="00C14878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           3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0C3515A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24    </w:t>
            </w:r>
          </w:p>
        </w:tc>
      </w:tr>
      <w:tr w:rsidR="00BF7DD6" w:rsidRPr="00582D87" w14:paraId="18014182" w14:textId="77777777" w:rsidTr="00BF7DD6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E4C83A5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Koha e vlerësimit (testi, kuizi, provimi final)</w:t>
            </w:r>
          </w:p>
        </w:tc>
        <w:tc>
          <w:tcPr>
            <w:tcW w:w="3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8631521" w14:textId="24D73FEC" w:rsidR="00BF7DD6" w:rsidRPr="00582D87" w:rsidRDefault="00BF7D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1                        </w:t>
            </w:r>
            <w:r w:rsidR="00C14878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             2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C2E51B3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BF7DD6" w:rsidRPr="00582D87" w14:paraId="57BFE022" w14:textId="77777777" w:rsidTr="00BF7DD6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33AC6E9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ojektet, prezantimet, etj.</w:t>
            </w:r>
          </w:p>
        </w:tc>
        <w:tc>
          <w:tcPr>
            <w:tcW w:w="3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0ED9258" w14:textId="1CEA0064" w:rsidR="00BF7DD6" w:rsidRPr="00582D87" w:rsidRDefault="00BF7D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3                       </w:t>
            </w:r>
            <w:r w:rsidR="00C14878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            1</w:t>
            </w: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3513E834" w14:textId="77777777" w:rsidR="00BF7DD6" w:rsidRPr="00582D87" w:rsidRDefault="00BF7D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F7DD6" w:rsidRPr="00582D87" w14:paraId="4D52023E" w14:textId="77777777" w:rsidTr="00BF7DD6">
        <w:trPr>
          <w:gridAfter w:val="1"/>
          <w:wAfter w:w="67" w:type="dxa"/>
          <w:trHeight w:val="309"/>
        </w:trPr>
        <w:tc>
          <w:tcPr>
            <w:tcW w:w="50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7066FD2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Totali</w:t>
            </w:r>
          </w:p>
        </w:tc>
        <w:tc>
          <w:tcPr>
            <w:tcW w:w="3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CFCD05C" w14:textId="77777777" w:rsidR="00BF7DD6" w:rsidRPr="00582D87" w:rsidRDefault="00BF7D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19D24A0B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>128:25=5.12</w:t>
            </w:r>
          </w:p>
          <w:p w14:paraId="336F3BB3" w14:textId="77777777" w:rsidR="00BF7DD6" w:rsidRPr="00582D87" w:rsidRDefault="00BF7D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2D87">
              <w:rPr>
                <w:rFonts w:ascii="Times New Roman" w:hAnsi="Times New Roman" w:cs="Times New Roman"/>
                <w:sz w:val="24"/>
                <w:szCs w:val="24"/>
              </w:rPr>
              <w:t xml:space="preserve">5 ECTS </w:t>
            </w:r>
          </w:p>
        </w:tc>
      </w:tr>
      <w:tr w:rsidR="00BF7DD6" w:rsidRPr="00BF7DD6" w14:paraId="433CBF31" w14:textId="77777777" w:rsidTr="00BF7DD6">
        <w:trPr>
          <w:trHeight w:val="340"/>
        </w:trPr>
        <w:tc>
          <w:tcPr>
            <w:tcW w:w="10530" w:type="dxa"/>
            <w:gridSpan w:val="6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28CC5DF1" w14:textId="77777777" w:rsidR="00BF7DD6" w:rsidRPr="00BF7DD6" w:rsidRDefault="00BF7DD6" w:rsidP="00A61C95">
            <w:pP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</w:pPr>
          </w:p>
        </w:tc>
      </w:tr>
      <w:tr w:rsidR="00A61C95" w:rsidRPr="00BF7DD6" w14:paraId="76C662A0" w14:textId="77777777" w:rsidTr="00BF7DD6">
        <w:trPr>
          <w:trHeight w:val="916"/>
        </w:trPr>
        <w:tc>
          <w:tcPr>
            <w:tcW w:w="3186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CA54C3B" w14:textId="77777777" w:rsidR="00BF7DD6" w:rsidRDefault="00BF7DD6" w:rsidP="000320E9">
            <w:pPr>
              <w:spacing w:after="12" w:line="248" w:lineRule="auto"/>
              <w:ind w:left="10" w:hanging="1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776919F" w14:textId="17CE33C8" w:rsidR="00A61C95" w:rsidRPr="00BF7DD6" w:rsidRDefault="00A61C95" w:rsidP="000320E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tod</w:t>
            </w:r>
            <w:r w:rsidR="005D5736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</w:t>
            </w:r>
            <w:r w:rsidR="000320E9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 mësimdhënies:  </w:t>
            </w:r>
          </w:p>
        </w:tc>
        <w:tc>
          <w:tcPr>
            <w:tcW w:w="7344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ABD2F24" w14:textId="336D5947" w:rsidR="00A61C95" w:rsidRPr="00BF7DD6" w:rsidRDefault="00390709" w:rsidP="000320E9">
            <w:pPr>
              <w:numPr>
                <w:ilvl w:val="12"/>
                <w:numId w:val="0"/>
              </w:num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igjërata teorike; ushtrime gjatë orës së mësimit duke përdorur materiale të ndryshme; leximi i pjesëve të veçanta të rëndësishme të letërsisë popullore si </w:t>
            </w:r>
            <w:r w:rsidR="000320E9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jesë e punës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në terren; një punim seminarik deri në 2000 fjalë (punë individuale ose në grup); detyra individuale të shtëpisë; studim vetanak.</w:t>
            </w:r>
          </w:p>
        </w:tc>
      </w:tr>
      <w:tr w:rsidR="00A61C95" w:rsidRPr="00BF7DD6" w14:paraId="2AFDEA3D" w14:textId="77777777" w:rsidTr="00BF7DD6">
        <w:trPr>
          <w:trHeight w:val="1486"/>
        </w:trPr>
        <w:tc>
          <w:tcPr>
            <w:tcW w:w="3186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3C27934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todat e vlerësimit:</w:t>
            </w:r>
          </w:p>
        </w:tc>
        <w:tc>
          <w:tcPr>
            <w:tcW w:w="7344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6B09B14" w14:textId="4C159596" w:rsidR="00A61C95" w:rsidRPr="00BF7DD6" w:rsidRDefault="000320E9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gu për</w:t>
            </w:r>
            <w:r w:rsidR="00A61C95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alimi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 e</w:t>
            </w:r>
            <w:r w:rsidR="00A61C95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ëndës 60%;</w:t>
            </w:r>
          </w:p>
          <w:p w14:paraId="003A2A48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  <w:p w14:paraId="5274C1BB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jimi i ligjëratave nga studenti 15%;</w:t>
            </w:r>
          </w:p>
          <w:p w14:paraId="6438F7E7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tyrat individuale të përfunduara në klasë 10%;</w:t>
            </w:r>
          </w:p>
          <w:p w14:paraId="788B4064" w14:textId="7D3BE238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tyrat individuale të përfunduara në shtëpi 20%;</w:t>
            </w:r>
          </w:p>
          <w:p w14:paraId="1132369D" w14:textId="44DA46FC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lerësimi nga testet 20%;</w:t>
            </w:r>
          </w:p>
          <w:p w14:paraId="4E65E94B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vimi përfundimtar 35%;</w:t>
            </w:r>
          </w:p>
          <w:p w14:paraId="36B3CE4B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jithsej: 100%.</w:t>
            </w:r>
          </w:p>
        </w:tc>
      </w:tr>
      <w:tr w:rsidR="00A61C95" w:rsidRPr="00BF7DD6" w14:paraId="28458854" w14:textId="77777777" w:rsidTr="00BF7DD6">
        <w:trPr>
          <w:trHeight w:val="916"/>
        </w:trPr>
        <w:tc>
          <w:tcPr>
            <w:tcW w:w="3186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A0FFB93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iteratura bazë: </w:t>
            </w:r>
          </w:p>
        </w:tc>
        <w:tc>
          <w:tcPr>
            <w:tcW w:w="7344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3414CD1C" w14:textId="70357970" w:rsidR="0069470D" w:rsidRPr="0069470D" w:rsidRDefault="0069470D" w:rsidP="0069470D">
            <w:pPr>
              <w:numPr>
                <w:ilvl w:val="0"/>
                <w:numId w:val="1"/>
              </w:num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69470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DORA D'ISTRIA</w:t>
            </w: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="005B390A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(</w:t>
            </w:r>
            <w:r w:rsidR="005B39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021), </w:t>
            </w:r>
            <w:r w:rsidR="00241A6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</w:t>
            </w:r>
            <w:r w:rsidR="00241A61" w:rsidRPr="0069470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ëngë</w:t>
            </w:r>
            <w:r w:rsidR="00241A6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t e</w:t>
            </w:r>
            <w:r w:rsidR="00241A61" w:rsidRPr="0069470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popujve,</w:t>
            </w:r>
            <w:r w:rsidR="005B390A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Prishtin</w:t>
            </w:r>
            <w:r w:rsidR="005B390A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ë</w:t>
            </w:r>
            <w:r w:rsidR="005B39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Botime A</w:t>
            </w:r>
            <w:r w:rsidR="005B390A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rtini. </w:t>
            </w:r>
          </w:p>
          <w:p w14:paraId="6126CAF8" w14:textId="239C0912" w:rsidR="00A61C95" w:rsidRPr="00BF7DD6" w:rsidRDefault="00390709" w:rsidP="002D719A">
            <w:pPr>
              <w:numPr>
                <w:ilvl w:val="0"/>
                <w:numId w:val="1"/>
              </w:num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ešić, R., Milošević-Đorđević, N. (2011). </w:t>
            </w:r>
            <w:r w:rsidRPr="00BF7DD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arodna književnost</w:t>
            </w:r>
            <w:r w:rsidR="002D719A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2D719A" w:rsidRPr="00BF7DD6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[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etërsia popullore</w:t>
            </w:r>
            <w:r w:rsidR="002D719A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]. Drugo izdanje [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timi i dytë</w:t>
            </w:r>
            <w:r w:rsidR="002D719A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]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ragujevac: Lira</w:t>
            </w:r>
          </w:p>
        </w:tc>
      </w:tr>
      <w:tr w:rsidR="00A61C95" w:rsidRPr="00BF7DD6" w14:paraId="6342CD78" w14:textId="77777777" w:rsidTr="00BF7DD6">
        <w:trPr>
          <w:trHeight w:val="485"/>
        </w:trPr>
        <w:tc>
          <w:tcPr>
            <w:tcW w:w="31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E8BB824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iteraturë ndihmëse:  </w:t>
            </w:r>
          </w:p>
        </w:tc>
        <w:tc>
          <w:tcPr>
            <w:tcW w:w="7344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0A4CD0B" w14:textId="670FA03B" w:rsidR="00390709" w:rsidRDefault="00241A61" w:rsidP="00241A61">
            <w:pPr>
              <w:numPr>
                <w:ilvl w:val="0"/>
                <w:numId w:val="1"/>
              </w:num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241A6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Richard M. Dorson, </w:t>
            </w:r>
            <w:r w:rsidRPr="00241A61">
              <w:rPr>
                <w:rFonts w:ascii="Times" w:hAnsi="Times" w:cs="Times"/>
                <w:color w:val="000000"/>
                <w:spacing w:val="-5"/>
                <w:sz w:val="24"/>
                <w:szCs w:val="24"/>
              </w:rPr>
              <w:t>Current Folklore Theories</w:t>
            </w:r>
            <w:r w:rsidRPr="00241A61">
              <w:rPr>
                <w:rFonts w:ascii="Times" w:hAnsi="Times" w:cs="Times"/>
                <w:color w:val="000000"/>
                <w:spacing w:val="-5"/>
                <w:sz w:val="48"/>
                <w:szCs w:val="48"/>
              </w:rPr>
              <w:t xml:space="preserve">, </w:t>
            </w:r>
            <w:r w:rsidRPr="00241A6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Current Anthropology</w:t>
            </w:r>
            <w:r w:rsidR="008B27B2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, Vol. 4, No. 1 (Feb., 1963), f</w:t>
            </w:r>
            <w:r w:rsidRPr="00241A6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. 93-112 (20 pages)</w:t>
            </w: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241A6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ublished By: The University of Chicago Press</w:t>
            </w:r>
            <w:r w:rsidRPr="005B390A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)</w:t>
            </w: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5F1A07B0" w14:textId="77777777" w:rsidR="00241A61" w:rsidRDefault="00241A61" w:rsidP="00241A61">
            <w:pPr>
              <w:numPr>
                <w:ilvl w:val="0"/>
                <w:numId w:val="1"/>
              </w:numPr>
              <w:spacing w:after="12" w:line="248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C05F4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Karadžić, V. S. (1987). </w:t>
            </w:r>
            <w:r w:rsidRPr="00C05F41">
              <w:rPr>
                <w:rFonts w:ascii="Times New Roman" w:eastAsia="Calibri" w:hAnsi="Times New Roman" w:cs="Times New Roman"/>
                <w:i/>
                <w:iCs/>
                <w:color w:val="000000"/>
                <w:sz w:val="24"/>
                <w:szCs w:val="24"/>
              </w:rPr>
              <w:t>Srpske narodne poslovice</w:t>
            </w:r>
            <w:r w:rsidRPr="00C05F4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. Priredio Miroslav Pantić. Beograd: Prosveta, Nolit.</w:t>
            </w:r>
          </w:p>
          <w:p w14:paraId="6CC1D62F" w14:textId="076B7644" w:rsidR="00241A61" w:rsidRPr="00BF7DD6" w:rsidRDefault="00241A61" w:rsidP="00241A61">
            <w:pPr>
              <w:spacing w:after="12" w:line="248" w:lineRule="auto"/>
              <w:ind w:left="720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14D1734D" w14:textId="77777777" w:rsidR="00A61C95" w:rsidRPr="00BF7DD6" w:rsidRDefault="00A61C95" w:rsidP="00A61C95">
      <w:pPr>
        <w:spacing w:after="0" w:line="240" w:lineRule="auto"/>
        <w:ind w:left="10" w:hanging="10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BF7D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700"/>
        <w:gridCol w:w="7830"/>
      </w:tblGrid>
      <w:tr w:rsidR="00A61C95" w:rsidRPr="00BF7DD6" w14:paraId="73B19F87" w14:textId="77777777" w:rsidTr="00A87240">
        <w:trPr>
          <w:trHeight w:val="340"/>
        </w:trPr>
        <w:tc>
          <w:tcPr>
            <w:tcW w:w="270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2410A5E" w14:textId="77777777" w:rsidR="00A61C95" w:rsidRPr="00BF7DD6" w:rsidRDefault="00A61C95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Përmbajtja e lëndës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5437973B" w14:textId="77777777" w:rsidR="00A61C95" w:rsidRPr="00BF7DD6" w:rsidRDefault="00A61C95" w:rsidP="00A61C95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1C95" w:rsidRPr="00BF7DD6" w14:paraId="038D0CF4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041E9DE" w14:textId="77777777" w:rsidR="00A61C95" w:rsidRPr="00BF7DD6" w:rsidRDefault="00A61C95" w:rsidP="00A61C95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7BB5ABCF" w14:textId="14AEC4BD" w:rsidR="00A61C95" w:rsidRPr="00BF7DD6" w:rsidRDefault="00A61C95" w:rsidP="005D5736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a e </w:t>
            </w:r>
            <w:r w:rsidR="005D5736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gjëratës</w:t>
            </w:r>
          </w:p>
        </w:tc>
      </w:tr>
      <w:tr w:rsidR="00390709" w:rsidRPr="00BF7DD6" w14:paraId="2DC5C528" w14:textId="77777777" w:rsidTr="00390709">
        <w:trPr>
          <w:trHeight w:val="39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536ABF4" w14:textId="77777777" w:rsidR="00390709" w:rsidRPr="00BF7DD6" w:rsidRDefault="00390709" w:rsidP="0039070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205680B2" w14:textId="77777777" w:rsidR="00A539AE" w:rsidRPr="00A539AE" w:rsidRDefault="00A539AE" w:rsidP="00A539AE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A539AE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ërshkrimi i lëndës/literaturës;</w:t>
            </w:r>
          </w:p>
          <w:p w14:paraId="3193F6D8" w14:textId="77777777" w:rsidR="00A539AE" w:rsidRPr="00A539AE" w:rsidRDefault="00A539AE" w:rsidP="00A539AE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A539AE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rezantimi i temës, detyrimet dhe vlerësimi i studentëve;</w:t>
            </w:r>
          </w:p>
          <w:p w14:paraId="14718F91" w14:textId="77777777" w:rsidR="00A539AE" w:rsidRPr="00A539AE" w:rsidRDefault="00A539AE" w:rsidP="00A539AE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A539AE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Informacion mbi objektivat, rezultatet e pritura nga studentët, metodat e mësimdhënies dhe vlerësimi;</w:t>
            </w:r>
          </w:p>
          <w:p w14:paraId="2D6F9C23" w14:textId="639D7202" w:rsidR="00390709" w:rsidRPr="00BF7DD6" w:rsidRDefault="00A539AE" w:rsidP="00A539AE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A539AE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yetjet dhe rekomandimet e studentëve.</w:t>
            </w:r>
          </w:p>
        </w:tc>
      </w:tr>
      <w:tr w:rsidR="00390709" w:rsidRPr="00BF7DD6" w14:paraId="00058400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7294C3A" w14:textId="77777777" w:rsidR="00390709" w:rsidRPr="00BF7DD6" w:rsidRDefault="00390709" w:rsidP="0039070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2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638F7620" w14:textId="5E2E33FC" w:rsidR="00A539AE" w:rsidRDefault="00A539AE" w:rsidP="00390709">
            <w:pPr>
              <w:spacing w:after="12" w:line="248" w:lineRule="auto"/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Korniza teorike e letërsisë popullore; gjinitë; klasifikimi</w:t>
            </w:r>
          </w:p>
          <w:p w14:paraId="265E057E" w14:textId="5DE2DEF0" w:rsidR="00390709" w:rsidRPr="00BF7DD6" w:rsidRDefault="00390709" w:rsidP="00390709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Motivet, temat dhe fushat në letërsinë popullore</w:t>
            </w:r>
          </w:p>
        </w:tc>
      </w:tr>
      <w:tr w:rsidR="00390709" w:rsidRPr="00BF7DD6" w14:paraId="7242A948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EA5A394" w14:textId="77777777" w:rsidR="00390709" w:rsidRPr="00BF7DD6" w:rsidRDefault="00390709" w:rsidP="0039070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3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63814BB7" w14:textId="7E34D979" w:rsidR="00390709" w:rsidRPr="00BF7DD6" w:rsidRDefault="00ED6E39" w:rsidP="00841CCF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t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sia popullore e popujve sllav n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llkan (serb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, malazez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, boshnjak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, bullgar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, maqedon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, kroat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, slloven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).</w:t>
            </w:r>
          </w:p>
        </w:tc>
      </w:tr>
      <w:tr w:rsidR="00390709" w:rsidRPr="00BF7DD6" w14:paraId="73540745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2652E63" w14:textId="77777777" w:rsidR="00390709" w:rsidRPr="00BF7DD6" w:rsidRDefault="00390709" w:rsidP="0039070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Java 4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7EB14FEC" w14:textId="2D406CA6" w:rsidR="00390709" w:rsidRPr="00BF7DD6" w:rsidRDefault="00ED6E39" w:rsidP="0069470D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t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sia popullore e popujve sllav n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llkan (serb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, malazez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, boshnjak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, bullgar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, maqedon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, kroat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, slloven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).</w:t>
            </w:r>
          </w:p>
        </w:tc>
      </w:tr>
      <w:tr w:rsidR="00390709" w:rsidRPr="00BF7DD6" w14:paraId="7D22EC66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9A7E09E" w14:textId="77777777" w:rsidR="00390709" w:rsidRPr="00BF7DD6" w:rsidRDefault="00390709" w:rsidP="0039070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5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386105A9" w14:textId="1BE39044" w:rsidR="00390709" w:rsidRPr="00BF7DD6" w:rsidRDefault="00ED6E39" w:rsidP="0069470D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t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sia popullore greke</w:t>
            </w:r>
          </w:p>
        </w:tc>
      </w:tr>
      <w:tr w:rsidR="00390709" w:rsidRPr="00BF7DD6" w14:paraId="68FC8283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3FD3F440" w14:textId="77777777" w:rsidR="00390709" w:rsidRPr="00BF7DD6" w:rsidRDefault="00390709" w:rsidP="0039070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6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414E0401" w14:textId="2DE82D20" w:rsidR="00390709" w:rsidRPr="00BF7DD6" w:rsidRDefault="00ED6E39" w:rsidP="0069470D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t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sia popullore rumune</w:t>
            </w:r>
          </w:p>
        </w:tc>
      </w:tr>
      <w:tr w:rsidR="00390709" w:rsidRPr="00BF7DD6" w14:paraId="4AAFF758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A27C7DD" w14:textId="77777777" w:rsidR="00390709" w:rsidRPr="00BF7DD6" w:rsidRDefault="00390709" w:rsidP="0039070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7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232B2ED2" w14:textId="23FD4340" w:rsidR="00390709" w:rsidRPr="00BF7DD6" w:rsidRDefault="00ED6E39" w:rsidP="00D62F66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t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sia popullore shqipe</w:t>
            </w:r>
          </w:p>
        </w:tc>
      </w:tr>
      <w:tr w:rsidR="00390709" w:rsidRPr="00BF7DD6" w14:paraId="2E63FED4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BB0C8A1" w14:textId="77777777" w:rsidR="00390709" w:rsidRPr="00BF7DD6" w:rsidRDefault="00390709" w:rsidP="0039070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8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280DA447" w14:textId="2C4FF801" w:rsidR="00390709" w:rsidRPr="00BF7DD6" w:rsidRDefault="003179D3" w:rsidP="00390709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Testi 1</w:t>
            </w:r>
          </w:p>
        </w:tc>
      </w:tr>
      <w:tr w:rsidR="00390709" w:rsidRPr="00BF7DD6" w14:paraId="509B80DF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D33C5FC" w14:textId="77777777" w:rsidR="00390709" w:rsidRPr="00BF7DD6" w:rsidRDefault="00390709" w:rsidP="0039070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9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563F2C83" w14:textId="429C3F65" w:rsidR="00390709" w:rsidRPr="00BF7DD6" w:rsidRDefault="0069470D" w:rsidP="0069470D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 xml:space="preserve">Poezia </w:t>
            </w:r>
          </w:p>
        </w:tc>
      </w:tr>
      <w:tr w:rsidR="00390709" w:rsidRPr="00BF7DD6" w14:paraId="15BDFA60" w14:textId="77777777" w:rsidTr="00390709">
        <w:trPr>
          <w:trHeight w:val="25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8ABB856" w14:textId="77777777" w:rsidR="00390709" w:rsidRPr="00BF7DD6" w:rsidRDefault="00390709" w:rsidP="0039070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10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6ECBA676" w14:textId="0C8CBE9D" w:rsidR="00390709" w:rsidRPr="00BF7DD6" w:rsidRDefault="0069470D" w:rsidP="00390709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Baladat</w:t>
            </w:r>
          </w:p>
        </w:tc>
      </w:tr>
      <w:tr w:rsidR="00390709" w:rsidRPr="00BF7DD6" w14:paraId="15FA5F8C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43AF1F1" w14:textId="77777777" w:rsidR="00390709" w:rsidRPr="00BF7DD6" w:rsidRDefault="00390709" w:rsidP="0039070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 1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546085D0" w14:textId="045EC4A2" w:rsidR="00390709" w:rsidRPr="00BF7DD6" w:rsidRDefault="00390709" w:rsidP="00390709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Tregime</w:t>
            </w:r>
            <w:r w:rsidR="00841CCF" w:rsidRPr="00BF7DD6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 xml:space="preserve"> popullore, përralla</w:t>
            </w:r>
            <w:r w:rsidR="00841CCF" w:rsidRPr="00BF7DD6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 xml:space="preserve"> dhe fabula</w:t>
            </w:r>
            <w:r w:rsidR="00841CCF" w:rsidRPr="00BF7DD6"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</w:tr>
      <w:tr w:rsidR="00390709" w:rsidRPr="00BF7DD6" w14:paraId="74D49C59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1302F50" w14:textId="77777777" w:rsidR="00390709" w:rsidRPr="00BF7DD6" w:rsidRDefault="00390709" w:rsidP="0039070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ava 12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7093E567" w14:textId="1E4C36B1" w:rsidR="00390709" w:rsidRPr="00BF7DD6" w:rsidRDefault="00390709" w:rsidP="00390709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Anekdota</w:t>
            </w:r>
            <w:r w:rsidR="00841CCF" w:rsidRPr="00BF7DD6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, magjitë, mallkime</w:t>
            </w:r>
            <w:r w:rsidR="00841CCF" w:rsidRPr="00BF7DD6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 xml:space="preserve"> dhe betime</w:t>
            </w:r>
            <w:r w:rsidR="00841CCF" w:rsidRPr="00BF7DD6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, dolli</w:t>
            </w:r>
            <w:r w:rsidR="00841CCF" w:rsidRPr="00BF7DD6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 xml:space="preserve"> dhe bekime</w:t>
            </w:r>
            <w:r w:rsidR="00841CCF" w:rsidRPr="00BF7DD6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, gjëegjëza</w:t>
            </w:r>
            <w:r w:rsidR="00841CCF" w:rsidRPr="00BF7DD6"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</w:tr>
      <w:tr w:rsidR="00390709" w:rsidRPr="00BF7DD6" w14:paraId="336F6ECD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B7EECF5" w14:textId="77777777" w:rsidR="00390709" w:rsidRPr="00BF7DD6" w:rsidRDefault="00390709" w:rsidP="0039070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ava 13: 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6F5538C2" w14:textId="19A99FC0" w:rsidR="00390709" w:rsidRPr="00BF7DD6" w:rsidRDefault="00390709" w:rsidP="00390709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Fjalët e urta dhe thëniet</w:t>
            </w:r>
          </w:p>
        </w:tc>
      </w:tr>
      <w:tr w:rsidR="00390709" w:rsidRPr="00BF7DD6" w14:paraId="0A0E4FF0" w14:textId="77777777" w:rsidTr="00A87240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4FA7FEB" w14:textId="77777777" w:rsidR="00390709" w:rsidRPr="00BF7DD6" w:rsidRDefault="00390709" w:rsidP="0039070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ava 14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vAlign w:val="bottom"/>
          </w:tcPr>
          <w:p w14:paraId="290A4538" w14:textId="189378DD" w:rsidR="00390709" w:rsidRPr="00BF7DD6" w:rsidRDefault="0069470D" w:rsidP="0069470D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i 2 </w:t>
            </w:r>
          </w:p>
        </w:tc>
      </w:tr>
      <w:tr w:rsidR="00390709" w:rsidRPr="00BF7DD6" w14:paraId="4F09A18C" w14:textId="77777777" w:rsidTr="00390709">
        <w:trPr>
          <w:trHeight w:val="347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21D4E73" w14:textId="77777777" w:rsidR="00390709" w:rsidRPr="00BF7DD6" w:rsidRDefault="00390709" w:rsidP="00390709">
            <w:pPr>
              <w:spacing w:after="12" w:line="248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ava 15: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  <w:vAlign w:val="bottom"/>
          </w:tcPr>
          <w:p w14:paraId="19578EAF" w14:textId="562D513D" w:rsidR="00390709" w:rsidRPr="00BF7DD6" w:rsidRDefault="00D62F66" w:rsidP="00D62F66">
            <w:pPr>
              <w:spacing w:after="12" w:line="248" w:lineRule="auto"/>
              <w:ind w:left="10" w:hanging="1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mbyllje/</w:t>
            </w:r>
            <w:r w:rsidR="0069470D" w:rsidRPr="00BF7DD6">
              <w:rPr>
                <w:rFonts w:ascii="Times New Roman" w:hAnsi="Times New Roman" w:cs="Times New Roman"/>
                <w:sz w:val="24"/>
                <w:szCs w:val="24"/>
              </w:rPr>
              <w:t xml:space="preserve">Diskutim 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gjithsh</w:t>
            </w:r>
            <w:r w:rsidRPr="00BF7DD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 </w:t>
            </w:r>
          </w:p>
        </w:tc>
      </w:tr>
      <w:tr w:rsidR="00A61C95" w:rsidRPr="00BF7DD6" w14:paraId="43B26495" w14:textId="77777777" w:rsidTr="00A87240">
        <w:trPr>
          <w:trHeight w:val="340"/>
        </w:trPr>
        <w:tc>
          <w:tcPr>
            <w:tcW w:w="1053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F8746C2" w14:textId="77777777" w:rsidR="00A61C95" w:rsidRPr="00BF7DD6" w:rsidRDefault="00A61C95" w:rsidP="00A61C95">
            <w:pPr>
              <w:spacing w:line="254" w:lineRule="auto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litikat akademike dhe kodi i sjelljes</w:t>
            </w:r>
          </w:p>
        </w:tc>
      </w:tr>
      <w:tr w:rsidR="00A61C95" w:rsidRPr="00BF7DD6" w14:paraId="24A8EE7F" w14:textId="77777777" w:rsidTr="00390709">
        <w:trPr>
          <w:trHeight w:val="1465"/>
        </w:trPr>
        <w:tc>
          <w:tcPr>
            <w:tcW w:w="105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DC97562" w14:textId="488D06B9" w:rsidR="00A61C95" w:rsidRPr="00BF7DD6" w:rsidRDefault="00841CCF" w:rsidP="00841CCF">
            <w:pPr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ërdorimi i t</w:t>
            </w:r>
            <w:r w:rsidR="00A61C95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efona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e</w:t>
            </w:r>
            <w:r w:rsidR="00A61C95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obilë nuk lejohe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A61C95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gjatë ligjëratave, si dhe për arsyen që vijimësia në ligjërata ndikon në notën përfundimtare të studentit</w:t>
            </w:r>
            <w:r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studentët nuk mund të hyjnë </w:t>
            </w:r>
            <w:r w:rsidR="00A61C95" w:rsidRPr="00BF7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 të dalin nga klasa kur të duan.  Studentët inkurajohen të diskutojnë çështje të ndryshme që lidhen me njësinë e kryer, pa ofenduar ose diskriminuar njeri-tjetrin dhe duke respektuar mendimin e tjetrit. </w:t>
            </w:r>
          </w:p>
        </w:tc>
      </w:tr>
    </w:tbl>
    <w:p w14:paraId="124E7734" w14:textId="77777777" w:rsidR="00452E27" w:rsidRPr="00BF7DD6" w:rsidRDefault="00452E27">
      <w:pPr>
        <w:rPr>
          <w:rFonts w:ascii="Times New Roman" w:hAnsi="Times New Roman" w:cs="Times New Roman"/>
          <w:sz w:val="24"/>
          <w:szCs w:val="24"/>
        </w:rPr>
      </w:pPr>
    </w:p>
    <w:sectPr w:rsidR="00452E27" w:rsidRPr="00BF7DD6" w:rsidSect="00417415">
      <w:footerReference w:type="default" r:id="rId8"/>
      <w:pgSz w:w="12240" w:h="15840"/>
      <w:pgMar w:top="1440" w:right="1183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A6BCC2" w14:textId="77777777" w:rsidR="00C5689B" w:rsidRDefault="00C5689B">
      <w:pPr>
        <w:spacing w:after="0" w:line="240" w:lineRule="auto"/>
      </w:pPr>
      <w:r>
        <w:separator/>
      </w:r>
    </w:p>
  </w:endnote>
  <w:endnote w:type="continuationSeparator" w:id="0">
    <w:p w14:paraId="2A4DD5E5" w14:textId="77777777" w:rsidR="00C5689B" w:rsidRDefault="00C568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694DC2D" w14:textId="57680E2A" w:rsidR="00F33383" w:rsidRDefault="00390709">
            <w:pPr>
              <w:pStyle w:val="Footer"/>
              <w:jc w:val="center"/>
            </w:pPr>
            <w:r>
              <w:t xml:space="preserve">Faqj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E3DA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ng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E3DA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07CF7F52" w14:textId="77777777" w:rsidR="00F33383" w:rsidRDefault="00C568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1E8476" w14:textId="77777777" w:rsidR="00C5689B" w:rsidRDefault="00C5689B">
      <w:pPr>
        <w:spacing w:after="0" w:line="240" w:lineRule="auto"/>
      </w:pPr>
      <w:r>
        <w:separator/>
      </w:r>
    </w:p>
  </w:footnote>
  <w:footnote w:type="continuationSeparator" w:id="0">
    <w:p w14:paraId="1F460D01" w14:textId="77777777" w:rsidR="00C5689B" w:rsidRDefault="00C568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BD2FE2"/>
    <w:multiLevelType w:val="hybridMultilevel"/>
    <w:tmpl w:val="BE160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341FC6"/>
    <w:multiLevelType w:val="hybridMultilevel"/>
    <w:tmpl w:val="7C204FE0"/>
    <w:lvl w:ilvl="0" w:tplc="C8306E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3A7DB6"/>
    <w:multiLevelType w:val="hybridMultilevel"/>
    <w:tmpl w:val="6B88C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AzNLY0NjE1MzJT0lEKTi0uzszPAykwqgUA5PVKdiwAAAA="/>
  </w:docVars>
  <w:rsids>
    <w:rsidRoot w:val="00A61C95"/>
    <w:rsid w:val="000320E9"/>
    <w:rsid w:val="000860C9"/>
    <w:rsid w:val="000B42D4"/>
    <w:rsid w:val="00120F66"/>
    <w:rsid w:val="00166170"/>
    <w:rsid w:val="001D024C"/>
    <w:rsid w:val="00241A61"/>
    <w:rsid w:val="00276F0D"/>
    <w:rsid w:val="00292451"/>
    <w:rsid w:val="002D719A"/>
    <w:rsid w:val="00304431"/>
    <w:rsid w:val="003179D3"/>
    <w:rsid w:val="0032371E"/>
    <w:rsid w:val="00330A67"/>
    <w:rsid w:val="00390709"/>
    <w:rsid w:val="003D0678"/>
    <w:rsid w:val="00452E27"/>
    <w:rsid w:val="00496D45"/>
    <w:rsid w:val="004C5083"/>
    <w:rsid w:val="005B390A"/>
    <w:rsid w:val="005D5736"/>
    <w:rsid w:val="005E3DA1"/>
    <w:rsid w:val="0069470D"/>
    <w:rsid w:val="006A6FE0"/>
    <w:rsid w:val="006E03E3"/>
    <w:rsid w:val="00742FCA"/>
    <w:rsid w:val="007B69C4"/>
    <w:rsid w:val="00820359"/>
    <w:rsid w:val="00841CCF"/>
    <w:rsid w:val="008B27B2"/>
    <w:rsid w:val="00946476"/>
    <w:rsid w:val="00951712"/>
    <w:rsid w:val="00953D1E"/>
    <w:rsid w:val="009D6FED"/>
    <w:rsid w:val="00A52210"/>
    <w:rsid w:val="00A539AE"/>
    <w:rsid w:val="00A61C95"/>
    <w:rsid w:val="00B47D44"/>
    <w:rsid w:val="00BF7DD6"/>
    <w:rsid w:val="00C10069"/>
    <w:rsid w:val="00C14878"/>
    <w:rsid w:val="00C23A1E"/>
    <w:rsid w:val="00C5689B"/>
    <w:rsid w:val="00C811AF"/>
    <w:rsid w:val="00CC240E"/>
    <w:rsid w:val="00CD2799"/>
    <w:rsid w:val="00D04B00"/>
    <w:rsid w:val="00D1263F"/>
    <w:rsid w:val="00D2731D"/>
    <w:rsid w:val="00D62F66"/>
    <w:rsid w:val="00DD6E92"/>
    <w:rsid w:val="00ED6E39"/>
    <w:rsid w:val="00F90067"/>
    <w:rsid w:val="00F94878"/>
    <w:rsid w:val="00F95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23D561"/>
  <w15:chartTrackingRefBased/>
  <w15:docId w15:val="{956B597F-D130-4551-A6E6-744890F47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A61C95"/>
    <w:pPr>
      <w:spacing w:after="0" w:line="240" w:lineRule="auto"/>
    </w:pPr>
    <w:rPr>
      <w:rFonts w:eastAsia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A61C95"/>
    <w:pPr>
      <w:tabs>
        <w:tab w:val="center" w:pos="4680"/>
        <w:tab w:val="right" w:pos="9360"/>
      </w:tabs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A61C95"/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0320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6E3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45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mimoza.hasani@uni-pr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910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DELL</cp:lastModifiedBy>
  <cp:revision>7</cp:revision>
  <dcterms:created xsi:type="dcterms:W3CDTF">2023-10-17T05:37:00Z</dcterms:created>
  <dcterms:modified xsi:type="dcterms:W3CDTF">2024-11-19T18:56:00Z</dcterms:modified>
</cp:coreProperties>
</file>